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7A16E" w14:textId="47A77DC7" w:rsidR="007A2CCD" w:rsidRPr="008D7EC6" w:rsidRDefault="006D3E6B" w:rsidP="006D3E6B">
      <w:pPr>
        <w:pStyle w:val="Titolo1"/>
        <w:rPr>
          <w:lang w:val="en-GB"/>
        </w:rPr>
      </w:pPr>
      <w:r w:rsidRPr="008D7EC6">
        <w:rPr>
          <w:lang w:val="en-GB"/>
        </w:rPr>
        <w:t>Presentation</w:t>
      </w:r>
    </w:p>
    <w:p w14:paraId="5CE3906D" w14:textId="2D101573" w:rsidR="006D3E6B" w:rsidRPr="008D7EC6" w:rsidRDefault="006D3E6B" w:rsidP="006D3E6B">
      <w:pPr>
        <w:pStyle w:val="Titolo2"/>
        <w:rPr>
          <w:lang w:val="en-GB"/>
        </w:rPr>
      </w:pPr>
      <w:r w:rsidRPr="008D7EC6">
        <w:rPr>
          <w:lang w:val="en-GB"/>
        </w:rPr>
        <w:t>Title</w:t>
      </w:r>
    </w:p>
    <w:p w14:paraId="5D13B38B" w14:textId="0AB0FC3A" w:rsidR="006D3E6B" w:rsidRDefault="006D3E6B" w:rsidP="006D3E6B">
      <w:pPr>
        <w:rPr>
          <w:lang w:val="en-GB"/>
        </w:rPr>
      </w:pPr>
      <w:r w:rsidRPr="006E0AF1">
        <w:rPr>
          <w:highlight w:val="yellow"/>
          <w:lang w:val="en-GB"/>
        </w:rPr>
        <w:t>Data structures for implicitly encoded n-</w:t>
      </w:r>
      <w:proofErr w:type="spellStart"/>
      <w:r w:rsidRPr="006E0AF1">
        <w:rPr>
          <w:highlight w:val="yellow"/>
          <w:lang w:val="en-GB"/>
        </w:rPr>
        <w:t>Gmap</w:t>
      </w:r>
      <w:proofErr w:type="spellEnd"/>
      <w:r w:rsidRPr="006E0AF1">
        <w:rPr>
          <w:highlight w:val="yellow"/>
          <w:lang w:val="en-GB"/>
        </w:rPr>
        <w:t>-based pyramids.</w:t>
      </w:r>
    </w:p>
    <w:p w14:paraId="42C8FC9C" w14:textId="405E3E1E" w:rsidR="00C21E21" w:rsidRDefault="00C21E21" w:rsidP="00C21E21">
      <w:pPr>
        <w:pStyle w:val="Titolo2"/>
        <w:rPr>
          <w:lang w:val="en-GB"/>
        </w:rPr>
      </w:pPr>
      <w:r w:rsidRPr="006E0AF1">
        <w:rPr>
          <w:lang w:val="en-GB"/>
        </w:rPr>
        <w:t>Who am I?</w:t>
      </w:r>
    </w:p>
    <w:p w14:paraId="7A81E763" w14:textId="38711162" w:rsidR="00C21E21" w:rsidRPr="00C21E21" w:rsidRDefault="00C21E21" w:rsidP="00C21E21">
      <w:pPr>
        <w:rPr>
          <w:lang w:val="en-GB"/>
        </w:rPr>
      </w:pPr>
      <w:r w:rsidRPr="006E0AF1">
        <w:rPr>
          <w:highlight w:val="yellow"/>
          <w:lang w:val="en-GB"/>
        </w:rPr>
        <w:t>Information about me, a photo and e-mail.</w:t>
      </w:r>
    </w:p>
    <w:p w14:paraId="59BC2277" w14:textId="78198A34" w:rsidR="004D746A" w:rsidRDefault="004D746A" w:rsidP="004D746A">
      <w:pPr>
        <w:pStyle w:val="Titolo2"/>
        <w:rPr>
          <w:lang w:val="en-GB"/>
        </w:rPr>
      </w:pPr>
      <w:r>
        <w:rPr>
          <w:lang w:val="en-GB"/>
        </w:rPr>
        <w:t>Overview n-</w:t>
      </w:r>
      <w:proofErr w:type="spellStart"/>
      <w:r>
        <w:rPr>
          <w:lang w:val="en-GB"/>
        </w:rPr>
        <w:t>Gmap</w:t>
      </w:r>
      <w:r w:rsidR="00306DDB">
        <w:rPr>
          <w:lang w:val="en-GB"/>
        </w:rPr>
        <w:t>s</w:t>
      </w:r>
      <w:proofErr w:type="spellEnd"/>
      <w:r w:rsidR="00306DDB">
        <w:rPr>
          <w:lang w:val="en-GB"/>
        </w:rPr>
        <w:t>/Pyramids</w:t>
      </w:r>
    </w:p>
    <w:p w14:paraId="3C369549" w14:textId="05C65FB7" w:rsidR="004D746A" w:rsidRDefault="004D746A" w:rsidP="004D746A">
      <w:pPr>
        <w:rPr>
          <w:lang w:val="en-GB"/>
        </w:rPr>
      </w:pPr>
      <w:r w:rsidRPr="00306DDB">
        <w:rPr>
          <w:highlight w:val="yellow"/>
          <w:lang w:val="en-GB"/>
        </w:rPr>
        <w:t>What is it?</w:t>
      </w:r>
    </w:p>
    <w:p w14:paraId="2652946C" w14:textId="0B10BF8F" w:rsidR="004D746A" w:rsidRPr="00306DDB" w:rsidRDefault="004D746A" w:rsidP="004D746A">
      <w:pPr>
        <w:rPr>
          <w:u w:val="single"/>
          <w:lang w:val="en-GB"/>
        </w:rPr>
      </w:pPr>
      <w:r w:rsidRPr="00306DDB">
        <w:rPr>
          <w:u w:val="single"/>
          <w:lang w:val="en-GB"/>
        </w:rPr>
        <w:t>What are the involutions? How do they work?</w:t>
      </w:r>
      <w:r w:rsidR="007E4794" w:rsidRPr="00306DDB">
        <w:rPr>
          <w:u w:val="single"/>
          <w:lang w:val="en-GB"/>
        </w:rPr>
        <w:t xml:space="preserve"> Do I make difference between implicitly and explicitly involutions?</w:t>
      </w:r>
    </w:p>
    <w:p w14:paraId="7A911CAB" w14:textId="51D75246" w:rsidR="008B5984" w:rsidRPr="005811DD" w:rsidRDefault="008B5984" w:rsidP="004D746A">
      <w:r w:rsidRPr="00920F90">
        <w:rPr>
          <w:highlight w:val="yellow"/>
          <w:lang w:val="en-GB"/>
        </w:rPr>
        <w:t>Find an image/draw of n-</w:t>
      </w:r>
      <w:proofErr w:type="spellStart"/>
      <w:r w:rsidRPr="00920F90">
        <w:rPr>
          <w:highlight w:val="yellow"/>
          <w:lang w:val="en-GB"/>
        </w:rPr>
        <w:t>Gmap</w:t>
      </w:r>
      <w:proofErr w:type="spellEnd"/>
      <w:r w:rsidRPr="00920F90">
        <w:rPr>
          <w:highlight w:val="yellow"/>
          <w:lang w:val="en-GB"/>
        </w:rPr>
        <w:t xml:space="preserve"> to insert in the presentation.</w:t>
      </w:r>
      <w:r w:rsidR="005811DD">
        <w:rPr>
          <w:lang w:val="en-GB"/>
        </w:rPr>
        <w:t xml:space="preserve"> </w:t>
      </w:r>
      <w:r w:rsidR="005811DD" w:rsidRPr="005811DD">
        <w:t>Assegnare colore sfondo i</w:t>
      </w:r>
      <w:r w:rsidR="005811DD">
        <w:t>mmagine lo stesso della diapositiva.</w:t>
      </w:r>
    </w:p>
    <w:p w14:paraId="45653672" w14:textId="4D52EE43" w:rsidR="006D3E6B" w:rsidRPr="008D7EC6" w:rsidRDefault="006D3E6B" w:rsidP="006D3E6B">
      <w:pPr>
        <w:pStyle w:val="Titolo2"/>
        <w:rPr>
          <w:lang w:val="en-GB"/>
        </w:rPr>
      </w:pPr>
      <w:r w:rsidRPr="008D7EC6">
        <w:rPr>
          <w:lang w:val="en-GB"/>
        </w:rPr>
        <w:t>Problem</w:t>
      </w:r>
    </w:p>
    <w:p w14:paraId="018B5DC8" w14:textId="2408B8A5" w:rsidR="007E4794" w:rsidRPr="007E4794" w:rsidRDefault="007E4794" w:rsidP="007E4794">
      <w:pPr>
        <w:rPr>
          <w:lang w:val="en-GB"/>
        </w:rPr>
      </w:pPr>
      <w:r w:rsidRPr="00366178">
        <w:rPr>
          <w:highlight w:val="yellow"/>
          <w:lang w:val="en-GB"/>
        </w:rPr>
        <w:t>One of the most important problems is the memory occupied to save information about n-</w:t>
      </w:r>
      <w:proofErr w:type="spellStart"/>
      <w:r w:rsidRPr="00366178">
        <w:rPr>
          <w:highlight w:val="yellow"/>
          <w:lang w:val="en-GB"/>
        </w:rPr>
        <w:t>Gmap</w:t>
      </w:r>
      <w:proofErr w:type="spellEnd"/>
      <w:r w:rsidRPr="00366178">
        <w:rPr>
          <w:highlight w:val="yellow"/>
          <w:lang w:val="en-GB"/>
        </w:rPr>
        <w:t>.</w:t>
      </w:r>
    </w:p>
    <w:p w14:paraId="548F692B" w14:textId="19857CE3" w:rsidR="003D6248" w:rsidRDefault="003D6248" w:rsidP="006D3E6B">
      <w:pPr>
        <w:rPr>
          <w:lang w:val="en-GB"/>
        </w:rPr>
      </w:pPr>
      <w:r>
        <w:rPr>
          <w:lang w:val="en-GB"/>
        </w:rPr>
        <w:t xml:space="preserve">Give an example of the problem related to the memory occupied if we worked on the original image not converted in </w:t>
      </w:r>
      <w:proofErr w:type="spellStart"/>
      <w:r>
        <w:rPr>
          <w:lang w:val="en-GB"/>
        </w:rPr>
        <w:t>Gmap</w:t>
      </w:r>
      <w:proofErr w:type="spellEnd"/>
      <w:r w:rsidR="000D676F">
        <w:rPr>
          <w:lang w:val="en-GB"/>
        </w:rPr>
        <w:t xml:space="preserve"> (also an image is useful to understand better).</w:t>
      </w:r>
    </w:p>
    <w:p w14:paraId="3C1A9D37" w14:textId="6EA1E9B3" w:rsidR="006D3E6B" w:rsidRDefault="006D3E6B" w:rsidP="006D3E6B">
      <w:pPr>
        <w:rPr>
          <w:lang w:val="en-GB"/>
        </w:rPr>
      </w:pPr>
      <w:r w:rsidRPr="000D676F">
        <w:rPr>
          <w:highlight w:val="yellow"/>
          <w:lang w:val="en-GB"/>
        </w:rPr>
        <w:t>The straightforward way to implement involutions is an array storing for each dart its involution-counterparts. This, however, turns to be (1) prohibitive for huge maps resulting from large volumes and (2) not necessary given that a large portion of the involutions can be encoded implicitly.</w:t>
      </w:r>
    </w:p>
    <w:p w14:paraId="4770EBB3" w14:textId="2A8561B5" w:rsidR="006D3E6B" w:rsidRDefault="006D3E6B" w:rsidP="006D3E6B">
      <w:pPr>
        <w:pStyle w:val="Titolo2"/>
        <w:rPr>
          <w:lang w:val="en-GB"/>
        </w:rPr>
      </w:pPr>
      <w:r>
        <w:rPr>
          <w:lang w:val="en-GB"/>
        </w:rPr>
        <w:t>The goal</w:t>
      </w:r>
    </w:p>
    <w:p w14:paraId="5A021912" w14:textId="089BA97E" w:rsidR="006D3E6B" w:rsidRDefault="006D3E6B" w:rsidP="006D3E6B">
      <w:pPr>
        <w:rPr>
          <w:lang w:val="en-GB"/>
        </w:rPr>
      </w:pPr>
      <w:r w:rsidRPr="006E0AF1">
        <w:rPr>
          <w:highlight w:val="yellow"/>
          <w:lang w:val="en-GB"/>
        </w:rPr>
        <w:t xml:space="preserve">The goal is to propose and implement a data structure for storage and processing huge (50 to 400 </w:t>
      </w:r>
      <w:proofErr w:type="spellStart"/>
      <w:r w:rsidRPr="006E0AF1">
        <w:rPr>
          <w:highlight w:val="yellow"/>
          <w:lang w:val="en-GB"/>
        </w:rPr>
        <w:t>Gigadarts</w:t>
      </w:r>
      <w:proofErr w:type="spellEnd"/>
      <w:r w:rsidRPr="006E0AF1">
        <w:rPr>
          <w:highlight w:val="yellow"/>
          <w:lang w:val="en-GB"/>
        </w:rPr>
        <w:t>) combinatorial pyramids on supercomputers provided by Vienna Scientific Cluster.</w:t>
      </w:r>
    </w:p>
    <w:p w14:paraId="56C20D6E" w14:textId="0585BD84" w:rsidR="00594DE6" w:rsidRDefault="00594DE6" w:rsidP="006D3E6B">
      <w:pPr>
        <w:rPr>
          <w:lang w:val="en-GB"/>
        </w:rPr>
      </w:pPr>
      <w:r w:rsidRPr="00062862">
        <w:rPr>
          <w:highlight w:val="cyan"/>
          <w:lang w:val="en-GB"/>
        </w:rPr>
        <w:t xml:space="preserve">Should I insert a paragraph where I explain why I want to use the </w:t>
      </w:r>
      <w:proofErr w:type="spellStart"/>
      <w:r w:rsidRPr="00062862">
        <w:rPr>
          <w:highlight w:val="cyan"/>
          <w:lang w:val="en-GB"/>
        </w:rPr>
        <w:t>bidict</w:t>
      </w:r>
      <w:proofErr w:type="spellEnd"/>
      <w:r w:rsidRPr="00062862">
        <w:rPr>
          <w:highlight w:val="cyan"/>
          <w:lang w:val="en-GB"/>
        </w:rPr>
        <w:t xml:space="preserve">? </w:t>
      </w:r>
      <w:proofErr w:type="gramStart"/>
      <w:r w:rsidRPr="00062862">
        <w:rPr>
          <w:highlight w:val="cyan"/>
          <w:lang w:val="en-GB"/>
        </w:rPr>
        <w:t>In particular the</w:t>
      </w:r>
      <w:proofErr w:type="gramEnd"/>
      <w:r w:rsidRPr="00062862">
        <w:rPr>
          <w:highlight w:val="cyan"/>
          <w:lang w:val="en-GB"/>
        </w:rPr>
        <w:t xml:space="preserve"> problems I want to resolve using </w:t>
      </w:r>
      <w:proofErr w:type="spellStart"/>
      <w:r w:rsidRPr="00062862">
        <w:rPr>
          <w:highlight w:val="cyan"/>
          <w:lang w:val="en-GB"/>
        </w:rPr>
        <w:t>bidict</w:t>
      </w:r>
      <w:proofErr w:type="spellEnd"/>
      <w:r w:rsidR="00156454" w:rsidRPr="00062862">
        <w:rPr>
          <w:highlight w:val="cyan"/>
          <w:lang w:val="en-GB"/>
        </w:rPr>
        <w:t xml:space="preserve"> or something like that</w:t>
      </w:r>
      <w:r w:rsidRPr="00062862">
        <w:rPr>
          <w:highlight w:val="cyan"/>
          <w:lang w:val="en-GB"/>
        </w:rPr>
        <w:t>.</w:t>
      </w:r>
    </w:p>
    <w:p w14:paraId="6B7F207F" w14:textId="50F74404" w:rsidR="00161EAE" w:rsidRDefault="00161EAE" w:rsidP="00161EAE">
      <w:pPr>
        <w:pStyle w:val="Titolo2"/>
        <w:rPr>
          <w:lang w:val="en-GB"/>
        </w:rPr>
      </w:pPr>
      <w:r>
        <w:rPr>
          <w:lang w:val="en-GB"/>
        </w:rPr>
        <w:t>Future works</w:t>
      </w:r>
    </w:p>
    <w:p w14:paraId="38F92173" w14:textId="55FFF4DF" w:rsidR="00161EAE" w:rsidRPr="00062862" w:rsidRDefault="00EB6F0E" w:rsidP="00EB6F0E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Implementation of a data structure </w:t>
      </w:r>
      <w:r w:rsidR="00290B72">
        <w:rPr>
          <w:lang w:val="en-GB"/>
        </w:rPr>
        <w:t xml:space="preserve">can provide information in </w:t>
      </w:r>
      <w:proofErr w:type="gramStart"/>
      <w:r w:rsidR="00290B72" w:rsidRPr="00290B72">
        <w:rPr>
          <w:i/>
          <w:iCs/>
          <w:lang w:val="en-GB"/>
        </w:rPr>
        <w:t>O(</w:t>
      </w:r>
      <w:proofErr w:type="gramEnd"/>
      <w:r w:rsidR="00290B72" w:rsidRPr="00290B72">
        <w:rPr>
          <w:i/>
          <w:iCs/>
          <w:lang w:val="en-GB"/>
        </w:rPr>
        <w:t>1)</w:t>
      </w:r>
    </w:p>
    <w:p w14:paraId="5761EC72" w14:textId="2B5EB9A4" w:rsidR="00062862" w:rsidRDefault="00062862" w:rsidP="00EB6F0E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>Analysis of the state of the art</w:t>
      </w:r>
    </w:p>
    <w:p w14:paraId="243A2FEC" w14:textId="044BEA58" w:rsidR="007E64FD" w:rsidRPr="006E0AF1" w:rsidRDefault="00290B72" w:rsidP="00EB6F0E">
      <w:pPr>
        <w:pStyle w:val="Paragrafoelenco"/>
        <w:numPr>
          <w:ilvl w:val="0"/>
          <w:numId w:val="1"/>
        </w:numPr>
        <w:rPr>
          <w:highlight w:val="yellow"/>
          <w:lang w:val="en-GB"/>
        </w:rPr>
      </w:pPr>
      <w:r w:rsidRPr="006E0AF1">
        <w:rPr>
          <w:highlight w:val="yellow"/>
          <w:lang w:val="en-GB"/>
        </w:rPr>
        <w:t xml:space="preserve">Using the Morton code to </w:t>
      </w:r>
      <w:proofErr w:type="gramStart"/>
      <w:r w:rsidRPr="006E0AF1">
        <w:rPr>
          <w:highlight w:val="yellow"/>
          <w:lang w:val="en-GB"/>
        </w:rPr>
        <w:t>encoding</w:t>
      </w:r>
      <w:proofErr w:type="gramEnd"/>
      <w:r w:rsidRPr="006E0AF1">
        <w:rPr>
          <w:highlight w:val="yellow"/>
          <w:lang w:val="en-GB"/>
        </w:rPr>
        <w:t xml:space="preserve"> the dart (what is the advantage of the Morton code?)</w:t>
      </w:r>
    </w:p>
    <w:p w14:paraId="6F69ECEF" w14:textId="08133F62" w:rsidR="007E64FD" w:rsidRPr="006E0AF1" w:rsidRDefault="007E64FD" w:rsidP="007E64FD">
      <w:pPr>
        <w:pStyle w:val="Paragrafoelenco"/>
        <w:numPr>
          <w:ilvl w:val="1"/>
          <w:numId w:val="1"/>
        </w:numPr>
        <w:rPr>
          <w:highlight w:val="yellow"/>
          <w:lang w:val="en-GB"/>
        </w:rPr>
      </w:pPr>
      <w:r w:rsidRPr="006E0AF1">
        <w:rPr>
          <w:highlight w:val="yellow"/>
          <w:lang w:val="en-GB"/>
        </w:rPr>
        <w:t>In 2 and 3-D</w:t>
      </w:r>
    </w:p>
    <w:p w14:paraId="65734A46" w14:textId="6079111A" w:rsidR="007E64FD" w:rsidRDefault="00006F11" w:rsidP="007E64FD">
      <w:pPr>
        <w:pStyle w:val="Paragrafoelenco"/>
        <w:numPr>
          <w:ilvl w:val="0"/>
          <w:numId w:val="1"/>
        </w:numPr>
        <w:rPr>
          <w:highlight w:val="yellow"/>
          <w:lang w:val="en-GB"/>
        </w:rPr>
      </w:pPr>
      <w:r w:rsidRPr="006E0AF1">
        <w:rPr>
          <w:highlight w:val="yellow"/>
          <w:lang w:val="en-GB"/>
        </w:rPr>
        <w:t xml:space="preserve">Implementation of the relation between darts and levels using the </w:t>
      </w:r>
      <w:proofErr w:type="spellStart"/>
      <w:r w:rsidRPr="006E0AF1">
        <w:rPr>
          <w:highlight w:val="yellow"/>
          <w:lang w:val="en-GB"/>
        </w:rPr>
        <w:t>bidict</w:t>
      </w:r>
      <w:proofErr w:type="spellEnd"/>
      <w:r w:rsidRPr="006E0AF1">
        <w:rPr>
          <w:highlight w:val="yellow"/>
          <w:lang w:val="en-GB"/>
        </w:rPr>
        <w:t xml:space="preserve"> data structure that is better than the usual </w:t>
      </w:r>
      <w:proofErr w:type="spellStart"/>
      <w:r w:rsidRPr="006E0AF1">
        <w:rPr>
          <w:highlight w:val="yellow"/>
          <w:lang w:val="en-GB"/>
        </w:rPr>
        <w:t>dict</w:t>
      </w:r>
      <w:proofErr w:type="spellEnd"/>
      <w:r w:rsidRPr="006E0AF1">
        <w:rPr>
          <w:highlight w:val="yellow"/>
          <w:lang w:val="en-GB"/>
        </w:rPr>
        <w:t xml:space="preserve"> we use in python because allow us to maintain the relationship in both directions.</w:t>
      </w:r>
    </w:p>
    <w:p w14:paraId="1F91EEAF" w14:textId="73AE65DB" w:rsidR="00440542" w:rsidRPr="00440542" w:rsidRDefault="00440542" w:rsidP="007E64FD">
      <w:pPr>
        <w:pStyle w:val="Paragrafoelenco"/>
        <w:numPr>
          <w:ilvl w:val="0"/>
          <w:numId w:val="1"/>
        </w:numPr>
        <w:rPr>
          <w:lang w:val="en-GB"/>
        </w:rPr>
      </w:pPr>
      <w:r w:rsidRPr="00440542">
        <w:rPr>
          <w:lang w:val="en-GB"/>
        </w:rPr>
        <w:t>Computing in parallel the future implementation</w:t>
      </w:r>
    </w:p>
    <w:p w14:paraId="6DB5E0A2" w14:textId="75779BA9" w:rsidR="00594DE6" w:rsidRPr="007E64FD" w:rsidRDefault="007E64FD" w:rsidP="007E64FD">
      <w:pPr>
        <w:rPr>
          <w:lang w:val="en-GB"/>
        </w:rPr>
      </w:pPr>
      <w:r>
        <w:rPr>
          <w:lang w:val="en-GB"/>
        </w:rPr>
        <w:br w:type="page"/>
      </w:r>
    </w:p>
    <w:p w14:paraId="15AF6543" w14:textId="714FD705" w:rsidR="00EB6F0E" w:rsidRDefault="00E93EFE" w:rsidP="00E93EFE">
      <w:pPr>
        <w:pStyle w:val="Titolo3"/>
        <w:rPr>
          <w:lang w:val="en-GB"/>
        </w:rPr>
      </w:pPr>
      <w:r>
        <w:rPr>
          <w:lang w:val="en-GB"/>
        </w:rPr>
        <w:lastRenderedPageBreak/>
        <w:t>Morton code</w:t>
      </w:r>
    </w:p>
    <w:p w14:paraId="1EF8DA0C" w14:textId="38368767" w:rsidR="00E93EFE" w:rsidRDefault="00E93EFE" w:rsidP="00E93EFE">
      <w:pPr>
        <w:rPr>
          <w:lang w:val="en-GB"/>
        </w:rPr>
      </w:pPr>
      <w:proofErr w:type="spellStart"/>
      <w:r>
        <w:rPr>
          <w:lang w:val="en-GB"/>
        </w:rPr>
        <w:t>Vantaggi</w:t>
      </w:r>
      <w:proofErr w:type="spellEnd"/>
    </w:p>
    <w:p w14:paraId="0C7653D1" w14:textId="77777777" w:rsidR="00E93EFE" w:rsidRDefault="00E93EFE" w:rsidP="00E93EFE">
      <w:pPr>
        <w:pStyle w:val="Paragrafoelenco"/>
        <w:numPr>
          <w:ilvl w:val="0"/>
          <w:numId w:val="3"/>
        </w:numPr>
      </w:pPr>
      <w:proofErr w:type="gramStart"/>
      <w:r w:rsidRPr="00E93EFE">
        <w:t>in primo luogo</w:t>
      </w:r>
      <w:proofErr w:type="gramEnd"/>
      <w:r w:rsidRPr="00E93EFE">
        <w:t xml:space="preserve"> separare i bit meno significativi in </w:t>
      </w:r>
      <w:proofErr w:type="spellStart"/>
      <w:r w:rsidRPr="00E93EFE">
        <w:t>c_x</w:t>
      </w:r>
      <w:proofErr w:type="spellEnd"/>
      <w:r w:rsidRPr="00E93EFE">
        <w:t xml:space="preserve"> e </w:t>
      </w:r>
      <w:proofErr w:type="spellStart"/>
      <w:r w:rsidRPr="00E93EFE">
        <w:t>c_y</w:t>
      </w:r>
      <w:proofErr w:type="spellEnd"/>
      <w:r w:rsidRPr="00E93EFE">
        <w:t xml:space="preserve"> da N-1</w:t>
      </w:r>
    </w:p>
    <w:p w14:paraId="1EF55CA7" w14:textId="519C4BCD" w:rsidR="00E93EFE" w:rsidRDefault="00E93EFE" w:rsidP="00E93EFE">
      <w:pPr>
        <w:pStyle w:val="Paragrafoelenco"/>
        <w:numPr>
          <w:ilvl w:val="0"/>
          <w:numId w:val="3"/>
        </w:numPr>
      </w:pPr>
      <w:proofErr w:type="gramStart"/>
      <w:r w:rsidRPr="00E93EFE">
        <w:t>in secondo luogo</w:t>
      </w:r>
      <w:proofErr w:type="gramEnd"/>
      <w:r w:rsidRPr="00E93EFE">
        <w:t xml:space="preserve"> combinarli in un codice Morton.</w:t>
      </w:r>
    </w:p>
    <w:p w14:paraId="7414E491" w14:textId="3FD4E2B2" w:rsidR="00B53DD5" w:rsidRDefault="00B53DD5" w:rsidP="00B53DD5">
      <w:r>
        <w:t>LUT 3D</w:t>
      </w:r>
    </w:p>
    <w:tbl>
      <w:tblPr>
        <w:tblStyle w:val="Tabellagriglia6acolori-colore5"/>
        <w:tblW w:w="0" w:type="auto"/>
        <w:tblLook w:val="04A0" w:firstRow="1" w:lastRow="0" w:firstColumn="1" w:lastColumn="0" w:noHBand="0" w:noVBand="1"/>
      </w:tblPr>
      <w:tblGrid>
        <w:gridCol w:w="1069"/>
        <w:gridCol w:w="1069"/>
        <w:gridCol w:w="1070"/>
        <w:gridCol w:w="1070"/>
        <w:gridCol w:w="1070"/>
        <w:gridCol w:w="1070"/>
        <w:gridCol w:w="1070"/>
        <w:gridCol w:w="1070"/>
        <w:gridCol w:w="1070"/>
      </w:tblGrid>
      <w:tr w:rsidR="00BD342A" w14:paraId="39EBF30C" w14:textId="77777777" w:rsidTr="00BD34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9" w:type="dxa"/>
          </w:tcPr>
          <w:p w14:paraId="3D571866" w14:textId="77777777" w:rsidR="00BD342A" w:rsidRDefault="00BD342A" w:rsidP="00920F90">
            <w:pPr>
              <w:rPr>
                <w:lang w:val="en-GB"/>
              </w:rPr>
            </w:pPr>
          </w:p>
        </w:tc>
        <w:tc>
          <w:tcPr>
            <w:tcW w:w="1069" w:type="dxa"/>
          </w:tcPr>
          <w:p w14:paraId="514FC9BC" w14:textId="4B7C2030" w:rsidR="00BD342A" w:rsidRDefault="00BD342A" w:rsidP="00BD34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070" w:type="dxa"/>
          </w:tcPr>
          <w:p w14:paraId="7CFB127A" w14:textId="73EBB3BE" w:rsidR="00BD342A" w:rsidRDefault="00BD342A" w:rsidP="00BD34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070" w:type="dxa"/>
          </w:tcPr>
          <w:p w14:paraId="4700C2B6" w14:textId="345B65DA" w:rsidR="00BD342A" w:rsidRDefault="00BD342A" w:rsidP="00BD34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070" w:type="dxa"/>
          </w:tcPr>
          <w:p w14:paraId="033AABA5" w14:textId="315F3057" w:rsidR="00BD342A" w:rsidRDefault="00BD342A" w:rsidP="00BD34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070" w:type="dxa"/>
          </w:tcPr>
          <w:p w14:paraId="7CD77F27" w14:textId="77777777" w:rsidR="00BD342A" w:rsidRDefault="00BD342A" w:rsidP="00920F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7235ED6F" w14:textId="77777777" w:rsidR="00BD342A" w:rsidRDefault="00BD342A" w:rsidP="00920F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19E2AC3E" w14:textId="02F1BA74" w:rsidR="00BD342A" w:rsidRDefault="00BD342A" w:rsidP="00BD34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</w:tc>
        <w:tc>
          <w:tcPr>
            <w:tcW w:w="1070" w:type="dxa"/>
          </w:tcPr>
          <w:p w14:paraId="27F6962D" w14:textId="75450CFD" w:rsidR="00BD342A" w:rsidRDefault="00BD342A" w:rsidP="00BD342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3D</w:t>
            </w:r>
          </w:p>
        </w:tc>
      </w:tr>
      <w:tr w:rsidR="00BD342A" w14:paraId="513C4EAF" w14:textId="77777777" w:rsidTr="00BD34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9" w:type="dxa"/>
            <w:shd w:val="clear" w:color="auto" w:fill="FFFFFF" w:themeFill="background1"/>
          </w:tcPr>
          <w:p w14:paraId="2BD7DDC4" w14:textId="228FB349" w:rsidR="00BD342A" w:rsidRPr="00BD342A" w:rsidRDefault="00BD342A" w:rsidP="00920F90">
            <w:pPr>
              <w:rPr>
                <w:vertAlign w:val="subscript"/>
                <w:lang w:val="en-GB"/>
              </w:rPr>
            </w:pPr>
            <w:r>
              <w:rPr>
                <w:rFonts w:cstheme="minorHAnsi"/>
                <w:lang w:val="en-GB"/>
              </w:rPr>
              <w:t>α</w:t>
            </w:r>
            <w:r>
              <w:rPr>
                <w:rFonts w:cstheme="minorHAnsi"/>
                <w:vertAlign w:val="subscript"/>
                <w:lang w:val="en-GB"/>
              </w:rPr>
              <w:t>0</w:t>
            </w:r>
          </w:p>
        </w:tc>
        <w:tc>
          <w:tcPr>
            <w:tcW w:w="1069" w:type="dxa"/>
            <w:shd w:val="clear" w:color="auto" w:fill="FFFFFF" w:themeFill="background1"/>
          </w:tcPr>
          <w:p w14:paraId="136369D8" w14:textId="77777777" w:rsidR="00BD342A" w:rsidRDefault="00BD342A" w:rsidP="0092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FFFFFF" w:themeFill="background1"/>
          </w:tcPr>
          <w:p w14:paraId="67E03B70" w14:textId="77777777" w:rsidR="00BD342A" w:rsidRDefault="00BD342A" w:rsidP="0092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FFFFFF" w:themeFill="background1"/>
          </w:tcPr>
          <w:p w14:paraId="20552BD4" w14:textId="77777777" w:rsidR="00BD342A" w:rsidRDefault="00BD342A" w:rsidP="0092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FFFFFF" w:themeFill="background1"/>
          </w:tcPr>
          <w:p w14:paraId="7E7F2C51" w14:textId="77777777" w:rsidR="00BD342A" w:rsidRDefault="00BD342A" w:rsidP="0092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FFFFFF" w:themeFill="background1"/>
          </w:tcPr>
          <w:p w14:paraId="6FD42A7D" w14:textId="77777777" w:rsidR="00BD342A" w:rsidRDefault="00BD342A" w:rsidP="0092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FFFFFF" w:themeFill="background1"/>
          </w:tcPr>
          <w:p w14:paraId="396F0269" w14:textId="77777777" w:rsidR="00BD342A" w:rsidRDefault="00BD342A" w:rsidP="0092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FFFFFF" w:themeFill="background1"/>
          </w:tcPr>
          <w:p w14:paraId="72BC3981" w14:textId="77777777" w:rsidR="00BD342A" w:rsidRDefault="00BD342A" w:rsidP="0092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FFFFFF" w:themeFill="background1"/>
          </w:tcPr>
          <w:p w14:paraId="39F6EF04" w14:textId="77777777" w:rsidR="00BD342A" w:rsidRDefault="00BD342A" w:rsidP="0092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BD342A" w14:paraId="65144149" w14:textId="77777777" w:rsidTr="00BD34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9" w:type="dxa"/>
          </w:tcPr>
          <w:p w14:paraId="11A36E70" w14:textId="2D0214FE" w:rsidR="00BD342A" w:rsidRPr="00BD342A" w:rsidRDefault="00BD342A" w:rsidP="00920F90">
            <w:pPr>
              <w:rPr>
                <w:vertAlign w:val="subscript"/>
                <w:lang w:val="en-GB"/>
              </w:rPr>
            </w:pPr>
            <w:r>
              <w:rPr>
                <w:rFonts w:cstheme="minorHAnsi"/>
                <w:lang w:val="en-GB"/>
              </w:rPr>
              <w:t>α</w:t>
            </w:r>
            <w:r>
              <w:rPr>
                <w:rFonts w:cstheme="minorHAnsi"/>
                <w:vertAlign w:val="subscript"/>
                <w:lang w:val="en-GB"/>
              </w:rPr>
              <w:t>1</w:t>
            </w:r>
          </w:p>
        </w:tc>
        <w:tc>
          <w:tcPr>
            <w:tcW w:w="1069" w:type="dxa"/>
          </w:tcPr>
          <w:p w14:paraId="45D07084" w14:textId="77777777" w:rsidR="00BD342A" w:rsidRDefault="00BD342A" w:rsidP="0092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687949C6" w14:textId="77777777" w:rsidR="00BD342A" w:rsidRDefault="00BD342A" w:rsidP="0092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10101842" w14:textId="77777777" w:rsidR="00BD342A" w:rsidRDefault="00BD342A" w:rsidP="0092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547F61F5" w14:textId="77777777" w:rsidR="00BD342A" w:rsidRDefault="00BD342A" w:rsidP="0092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35DDE6DF" w14:textId="77777777" w:rsidR="00BD342A" w:rsidRDefault="00BD342A" w:rsidP="0092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1CEEBDF3" w14:textId="77777777" w:rsidR="00BD342A" w:rsidRDefault="00BD342A" w:rsidP="0092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0DF9CAF4" w14:textId="77777777" w:rsidR="00BD342A" w:rsidRDefault="00BD342A" w:rsidP="0092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42EBA48B" w14:textId="77777777" w:rsidR="00BD342A" w:rsidRDefault="00BD342A" w:rsidP="0092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BD342A" w14:paraId="452B4406" w14:textId="77777777" w:rsidTr="00BD34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9" w:type="dxa"/>
          </w:tcPr>
          <w:p w14:paraId="551970B9" w14:textId="5F93C309" w:rsidR="00BD342A" w:rsidRPr="00BD342A" w:rsidRDefault="00BD342A" w:rsidP="00920F90">
            <w:pPr>
              <w:rPr>
                <w:vertAlign w:val="subscript"/>
                <w:lang w:val="en-GB"/>
              </w:rPr>
            </w:pPr>
            <w:r>
              <w:rPr>
                <w:rFonts w:cstheme="minorHAnsi"/>
                <w:lang w:val="en-GB"/>
              </w:rPr>
              <w:t>α</w:t>
            </w:r>
            <w:r>
              <w:rPr>
                <w:rFonts w:cstheme="minorHAnsi"/>
                <w:vertAlign w:val="subscript"/>
                <w:lang w:val="en-GB"/>
              </w:rPr>
              <w:t>2</w:t>
            </w:r>
          </w:p>
        </w:tc>
        <w:tc>
          <w:tcPr>
            <w:tcW w:w="1069" w:type="dxa"/>
          </w:tcPr>
          <w:p w14:paraId="4C0655ED" w14:textId="77777777" w:rsidR="00BD342A" w:rsidRDefault="00BD342A" w:rsidP="0092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2A1B5471" w14:textId="77777777" w:rsidR="00BD342A" w:rsidRDefault="00BD342A" w:rsidP="0092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758349BD" w14:textId="77777777" w:rsidR="00BD342A" w:rsidRDefault="00BD342A" w:rsidP="0092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48B0DDEE" w14:textId="77777777" w:rsidR="00BD342A" w:rsidRDefault="00BD342A" w:rsidP="0092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443EE07B" w14:textId="77777777" w:rsidR="00BD342A" w:rsidRDefault="00BD342A" w:rsidP="0092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3B36B38A" w14:textId="77777777" w:rsidR="00BD342A" w:rsidRDefault="00BD342A" w:rsidP="0092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3C927B57" w14:textId="77777777" w:rsidR="00BD342A" w:rsidRDefault="00BD342A" w:rsidP="0092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5A929A03" w14:textId="77777777" w:rsidR="00BD342A" w:rsidRDefault="00BD342A" w:rsidP="00920F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BD342A" w14:paraId="310FA8DF" w14:textId="77777777" w:rsidTr="00BD34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9" w:type="dxa"/>
          </w:tcPr>
          <w:p w14:paraId="27DD7957" w14:textId="38D83E52" w:rsidR="00BD342A" w:rsidRPr="00BD342A" w:rsidRDefault="00BD342A" w:rsidP="00920F90">
            <w:pPr>
              <w:rPr>
                <w:vertAlign w:val="subscript"/>
                <w:lang w:val="en-GB"/>
              </w:rPr>
            </w:pPr>
            <w:r>
              <w:rPr>
                <w:rFonts w:cstheme="minorHAnsi"/>
                <w:lang w:val="en-GB"/>
              </w:rPr>
              <w:t>α</w:t>
            </w:r>
            <w:r>
              <w:rPr>
                <w:rFonts w:cstheme="minorHAnsi"/>
                <w:vertAlign w:val="subscript"/>
                <w:lang w:val="en-GB"/>
              </w:rPr>
              <w:t>3</w:t>
            </w:r>
          </w:p>
        </w:tc>
        <w:tc>
          <w:tcPr>
            <w:tcW w:w="1069" w:type="dxa"/>
          </w:tcPr>
          <w:p w14:paraId="7684CC4E" w14:textId="77777777" w:rsidR="00BD342A" w:rsidRDefault="00BD342A" w:rsidP="0092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5F9EB409" w14:textId="77777777" w:rsidR="00BD342A" w:rsidRDefault="00BD342A" w:rsidP="0092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666DA618" w14:textId="77777777" w:rsidR="00BD342A" w:rsidRDefault="00BD342A" w:rsidP="0092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1789C4FB" w14:textId="77777777" w:rsidR="00BD342A" w:rsidRDefault="00BD342A" w:rsidP="0092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1B5697FE" w14:textId="77777777" w:rsidR="00BD342A" w:rsidRDefault="00BD342A" w:rsidP="0092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6411B7B3" w14:textId="77777777" w:rsidR="00BD342A" w:rsidRDefault="00BD342A" w:rsidP="0092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16C1325C" w14:textId="77777777" w:rsidR="00BD342A" w:rsidRDefault="00BD342A" w:rsidP="0092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0CB5AF38" w14:textId="77777777" w:rsidR="00BD342A" w:rsidRDefault="00BD342A" w:rsidP="00920F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52CB814E" w14:textId="06A4C133" w:rsidR="00920F90" w:rsidRDefault="00920F90" w:rsidP="00920F90">
      <w:pPr>
        <w:rPr>
          <w:lang w:val="en-GB"/>
        </w:rPr>
      </w:pPr>
    </w:p>
    <w:p w14:paraId="79946CE8" w14:textId="1FE0D742" w:rsidR="00BD342A" w:rsidRDefault="00B53DD5" w:rsidP="00920F90">
      <w:pPr>
        <w:rPr>
          <w:lang w:val="en-GB"/>
        </w:rPr>
      </w:pPr>
      <w:r>
        <w:rPr>
          <w:lang w:val="en-GB"/>
        </w:rPr>
        <w:t>LUT 2D</w:t>
      </w:r>
    </w:p>
    <w:tbl>
      <w:tblPr>
        <w:tblStyle w:val="Tabellagriglia6acolori-colore5"/>
        <w:tblW w:w="0" w:type="auto"/>
        <w:tblLook w:val="04A0" w:firstRow="1" w:lastRow="0" w:firstColumn="1" w:lastColumn="0" w:noHBand="0" w:noVBand="1"/>
      </w:tblPr>
      <w:tblGrid>
        <w:gridCol w:w="1069"/>
        <w:gridCol w:w="1069"/>
        <w:gridCol w:w="1070"/>
        <w:gridCol w:w="1070"/>
        <w:gridCol w:w="1070"/>
        <w:gridCol w:w="1070"/>
        <w:gridCol w:w="1070"/>
        <w:gridCol w:w="1070"/>
        <w:gridCol w:w="1070"/>
      </w:tblGrid>
      <w:tr w:rsidR="00BD342A" w14:paraId="4F766E09" w14:textId="77777777" w:rsidTr="00BD34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9" w:type="dxa"/>
          </w:tcPr>
          <w:p w14:paraId="49233676" w14:textId="77777777" w:rsidR="00BD342A" w:rsidRDefault="00BD342A" w:rsidP="005246D6">
            <w:pPr>
              <w:rPr>
                <w:lang w:val="en-GB"/>
              </w:rPr>
            </w:pPr>
          </w:p>
        </w:tc>
        <w:tc>
          <w:tcPr>
            <w:tcW w:w="1069" w:type="dxa"/>
          </w:tcPr>
          <w:p w14:paraId="66ED3371" w14:textId="77777777" w:rsidR="00BD342A" w:rsidRDefault="00BD342A" w:rsidP="005246D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1070" w:type="dxa"/>
          </w:tcPr>
          <w:p w14:paraId="34DB6971" w14:textId="77777777" w:rsidR="00BD342A" w:rsidRDefault="00BD342A" w:rsidP="005246D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1070" w:type="dxa"/>
          </w:tcPr>
          <w:p w14:paraId="6068E366" w14:textId="77777777" w:rsidR="00BD342A" w:rsidRDefault="00BD342A" w:rsidP="005246D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1070" w:type="dxa"/>
          </w:tcPr>
          <w:p w14:paraId="32E8A79B" w14:textId="77777777" w:rsidR="00BD342A" w:rsidRDefault="00BD342A" w:rsidP="005246D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1070" w:type="dxa"/>
          </w:tcPr>
          <w:p w14:paraId="2272C033" w14:textId="77777777" w:rsidR="00BD342A" w:rsidRDefault="00BD342A" w:rsidP="005246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274424AB" w14:textId="77777777" w:rsidR="00BD342A" w:rsidRDefault="00BD342A" w:rsidP="005246D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</w:tcPr>
          <w:p w14:paraId="7C3F7A2D" w14:textId="77777777" w:rsidR="00BD342A" w:rsidRDefault="00BD342A" w:rsidP="005246D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…</w:t>
            </w:r>
          </w:p>
        </w:tc>
        <w:tc>
          <w:tcPr>
            <w:tcW w:w="1070" w:type="dxa"/>
          </w:tcPr>
          <w:p w14:paraId="2A3F0A2F" w14:textId="6A3E6992" w:rsidR="00BD342A" w:rsidRDefault="00BD342A" w:rsidP="005246D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2D</w:t>
            </w:r>
          </w:p>
        </w:tc>
      </w:tr>
      <w:tr w:rsidR="00BD342A" w14:paraId="00A950C7" w14:textId="77777777" w:rsidTr="00BD34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9" w:type="dxa"/>
            <w:shd w:val="clear" w:color="auto" w:fill="FFFFFF" w:themeFill="background1"/>
          </w:tcPr>
          <w:p w14:paraId="0D683B9F" w14:textId="77777777" w:rsidR="00BD342A" w:rsidRPr="00BD342A" w:rsidRDefault="00BD342A" w:rsidP="005246D6">
            <w:pPr>
              <w:rPr>
                <w:vertAlign w:val="subscript"/>
                <w:lang w:val="en-GB"/>
              </w:rPr>
            </w:pPr>
            <w:r>
              <w:rPr>
                <w:rFonts w:cstheme="minorHAnsi"/>
                <w:lang w:val="en-GB"/>
              </w:rPr>
              <w:t>α</w:t>
            </w:r>
            <w:r>
              <w:rPr>
                <w:rFonts w:cstheme="minorHAnsi"/>
                <w:vertAlign w:val="subscript"/>
                <w:lang w:val="en-GB"/>
              </w:rPr>
              <w:t>0</w:t>
            </w:r>
          </w:p>
        </w:tc>
        <w:tc>
          <w:tcPr>
            <w:tcW w:w="1069" w:type="dxa"/>
            <w:shd w:val="clear" w:color="auto" w:fill="FFFFFF" w:themeFill="background1"/>
          </w:tcPr>
          <w:p w14:paraId="72C3E8E6" w14:textId="77777777" w:rsidR="00BD342A" w:rsidRDefault="00BD342A" w:rsidP="005246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FFFFFF" w:themeFill="background1"/>
          </w:tcPr>
          <w:p w14:paraId="60CAAADA" w14:textId="77777777" w:rsidR="00BD342A" w:rsidRDefault="00BD342A" w:rsidP="005246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FFFFFF" w:themeFill="background1"/>
          </w:tcPr>
          <w:p w14:paraId="5A094B3B" w14:textId="77777777" w:rsidR="00BD342A" w:rsidRDefault="00BD342A" w:rsidP="005246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FFFFFF" w:themeFill="background1"/>
          </w:tcPr>
          <w:p w14:paraId="3197EEB3" w14:textId="77777777" w:rsidR="00BD342A" w:rsidRDefault="00BD342A" w:rsidP="005246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FFFFFF" w:themeFill="background1"/>
          </w:tcPr>
          <w:p w14:paraId="2CAD21D2" w14:textId="77777777" w:rsidR="00BD342A" w:rsidRDefault="00BD342A" w:rsidP="005246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FFFFFF" w:themeFill="background1"/>
          </w:tcPr>
          <w:p w14:paraId="08F73222" w14:textId="77777777" w:rsidR="00BD342A" w:rsidRDefault="00BD342A" w:rsidP="005246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FFFFFF" w:themeFill="background1"/>
          </w:tcPr>
          <w:p w14:paraId="0E4B08B6" w14:textId="77777777" w:rsidR="00BD342A" w:rsidRDefault="00BD342A" w:rsidP="005246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FFFFFF" w:themeFill="background1"/>
          </w:tcPr>
          <w:p w14:paraId="6F99F718" w14:textId="77777777" w:rsidR="00BD342A" w:rsidRDefault="00BD342A" w:rsidP="005246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BD342A" w14:paraId="195E86F2" w14:textId="77777777" w:rsidTr="00BD342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9" w:type="dxa"/>
            <w:shd w:val="clear" w:color="auto" w:fill="DEEAF6" w:themeFill="accent5" w:themeFillTint="33"/>
          </w:tcPr>
          <w:p w14:paraId="7A8C9BE9" w14:textId="77777777" w:rsidR="00BD342A" w:rsidRPr="00BD342A" w:rsidRDefault="00BD342A" w:rsidP="005246D6">
            <w:pPr>
              <w:rPr>
                <w:vertAlign w:val="subscript"/>
                <w:lang w:val="en-GB"/>
              </w:rPr>
            </w:pPr>
            <w:r>
              <w:rPr>
                <w:rFonts w:cstheme="minorHAnsi"/>
                <w:lang w:val="en-GB"/>
              </w:rPr>
              <w:t>α</w:t>
            </w:r>
            <w:r>
              <w:rPr>
                <w:rFonts w:cstheme="minorHAnsi"/>
                <w:vertAlign w:val="subscript"/>
                <w:lang w:val="en-GB"/>
              </w:rPr>
              <w:t>1</w:t>
            </w:r>
          </w:p>
        </w:tc>
        <w:tc>
          <w:tcPr>
            <w:tcW w:w="1069" w:type="dxa"/>
            <w:shd w:val="clear" w:color="auto" w:fill="DEEAF6" w:themeFill="accent5" w:themeFillTint="33"/>
          </w:tcPr>
          <w:p w14:paraId="7F462DA2" w14:textId="77777777" w:rsidR="00BD342A" w:rsidRDefault="00BD342A" w:rsidP="005246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DEEAF6" w:themeFill="accent5" w:themeFillTint="33"/>
          </w:tcPr>
          <w:p w14:paraId="42518C20" w14:textId="77777777" w:rsidR="00BD342A" w:rsidRDefault="00BD342A" w:rsidP="005246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DEEAF6" w:themeFill="accent5" w:themeFillTint="33"/>
          </w:tcPr>
          <w:p w14:paraId="4D796D3C" w14:textId="77777777" w:rsidR="00BD342A" w:rsidRDefault="00BD342A" w:rsidP="005246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DEEAF6" w:themeFill="accent5" w:themeFillTint="33"/>
          </w:tcPr>
          <w:p w14:paraId="466066D2" w14:textId="77777777" w:rsidR="00BD342A" w:rsidRDefault="00BD342A" w:rsidP="005246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DEEAF6" w:themeFill="accent5" w:themeFillTint="33"/>
          </w:tcPr>
          <w:p w14:paraId="7B555FD3" w14:textId="77777777" w:rsidR="00BD342A" w:rsidRDefault="00BD342A" w:rsidP="005246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DEEAF6" w:themeFill="accent5" w:themeFillTint="33"/>
          </w:tcPr>
          <w:p w14:paraId="154A242E" w14:textId="77777777" w:rsidR="00BD342A" w:rsidRDefault="00BD342A" w:rsidP="005246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DEEAF6" w:themeFill="accent5" w:themeFillTint="33"/>
          </w:tcPr>
          <w:p w14:paraId="585ABC5F" w14:textId="77777777" w:rsidR="00BD342A" w:rsidRDefault="00BD342A" w:rsidP="005246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DEEAF6" w:themeFill="accent5" w:themeFillTint="33"/>
          </w:tcPr>
          <w:p w14:paraId="2BF9632D" w14:textId="77777777" w:rsidR="00BD342A" w:rsidRDefault="00BD342A" w:rsidP="005246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BD342A" w14:paraId="78EFD727" w14:textId="77777777" w:rsidTr="00BD342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9" w:type="dxa"/>
            <w:shd w:val="clear" w:color="auto" w:fill="FFFFFF" w:themeFill="background1"/>
          </w:tcPr>
          <w:p w14:paraId="5A6BC455" w14:textId="77777777" w:rsidR="00BD342A" w:rsidRPr="00BD342A" w:rsidRDefault="00BD342A" w:rsidP="005246D6">
            <w:pPr>
              <w:rPr>
                <w:vertAlign w:val="subscript"/>
                <w:lang w:val="en-GB"/>
              </w:rPr>
            </w:pPr>
            <w:r>
              <w:rPr>
                <w:rFonts w:cstheme="minorHAnsi"/>
                <w:lang w:val="en-GB"/>
              </w:rPr>
              <w:t>α</w:t>
            </w:r>
            <w:r>
              <w:rPr>
                <w:rFonts w:cstheme="minorHAnsi"/>
                <w:vertAlign w:val="subscript"/>
                <w:lang w:val="en-GB"/>
              </w:rPr>
              <w:t>2</w:t>
            </w:r>
          </w:p>
        </w:tc>
        <w:tc>
          <w:tcPr>
            <w:tcW w:w="1069" w:type="dxa"/>
            <w:shd w:val="clear" w:color="auto" w:fill="FFFFFF" w:themeFill="background1"/>
          </w:tcPr>
          <w:p w14:paraId="7357E996" w14:textId="77777777" w:rsidR="00BD342A" w:rsidRDefault="00BD342A" w:rsidP="005246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FFFFFF" w:themeFill="background1"/>
          </w:tcPr>
          <w:p w14:paraId="0EA9113D" w14:textId="77777777" w:rsidR="00BD342A" w:rsidRDefault="00BD342A" w:rsidP="005246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FFFFFF" w:themeFill="background1"/>
          </w:tcPr>
          <w:p w14:paraId="0706FA73" w14:textId="77777777" w:rsidR="00BD342A" w:rsidRDefault="00BD342A" w:rsidP="005246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FFFFFF" w:themeFill="background1"/>
          </w:tcPr>
          <w:p w14:paraId="31C2C47A" w14:textId="77777777" w:rsidR="00BD342A" w:rsidRDefault="00BD342A" w:rsidP="005246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FFFFFF" w:themeFill="background1"/>
          </w:tcPr>
          <w:p w14:paraId="17F846BA" w14:textId="77777777" w:rsidR="00BD342A" w:rsidRDefault="00BD342A" w:rsidP="005246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FFFFFF" w:themeFill="background1"/>
          </w:tcPr>
          <w:p w14:paraId="2ABE0F36" w14:textId="77777777" w:rsidR="00BD342A" w:rsidRDefault="00BD342A" w:rsidP="005246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FFFFFF" w:themeFill="background1"/>
          </w:tcPr>
          <w:p w14:paraId="585A4296" w14:textId="77777777" w:rsidR="00BD342A" w:rsidRDefault="00BD342A" w:rsidP="005246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  <w:tc>
          <w:tcPr>
            <w:tcW w:w="1070" w:type="dxa"/>
            <w:shd w:val="clear" w:color="auto" w:fill="FFFFFF" w:themeFill="background1"/>
          </w:tcPr>
          <w:p w14:paraId="19B968A2" w14:textId="77777777" w:rsidR="00BD342A" w:rsidRDefault="00BD342A" w:rsidP="005246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14:paraId="30D07B9E" w14:textId="4097C765" w:rsidR="00CC392D" w:rsidRDefault="00CC392D" w:rsidP="00920F90">
      <w:pPr>
        <w:rPr>
          <w:lang w:val="en-GB"/>
        </w:rPr>
      </w:pPr>
    </w:p>
    <w:p w14:paraId="19C950C0" w14:textId="77777777" w:rsidR="00CC392D" w:rsidRDefault="00CC392D">
      <w:pPr>
        <w:rPr>
          <w:lang w:val="en-GB"/>
        </w:rPr>
      </w:pPr>
      <w:r>
        <w:rPr>
          <w:lang w:val="en-GB"/>
        </w:rPr>
        <w:br w:type="page"/>
      </w:r>
    </w:p>
    <w:p w14:paraId="0ED9477A" w14:textId="7BB213DB" w:rsidR="00BD342A" w:rsidRDefault="00CC392D" w:rsidP="00CC392D">
      <w:pPr>
        <w:pStyle w:val="Titolo2"/>
        <w:rPr>
          <w:lang w:val="en-GB"/>
        </w:rPr>
      </w:pPr>
      <w:r>
        <w:rPr>
          <w:lang w:val="en-GB"/>
        </w:rPr>
        <w:lastRenderedPageBreak/>
        <w:t>Slide 1</w:t>
      </w:r>
    </w:p>
    <w:p w14:paraId="79B0A7AD" w14:textId="1776F07C" w:rsidR="00CC392D" w:rsidRDefault="00CC392D" w:rsidP="00CC392D">
      <w:pPr>
        <w:rPr>
          <w:lang w:val="en-GB"/>
        </w:rPr>
      </w:pPr>
      <w:r>
        <w:rPr>
          <w:lang w:val="en-GB"/>
        </w:rPr>
        <w:t xml:space="preserve">Hello everyone, today I am going to talk about my master thesis’s work on </w:t>
      </w:r>
      <w:r w:rsidRPr="00CC392D">
        <w:rPr>
          <w:i/>
          <w:iCs/>
          <w:lang w:val="en-GB"/>
        </w:rPr>
        <w:t>Data structures for implicitly encoded n-</w:t>
      </w:r>
      <w:proofErr w:type="spellStart"/>
      <w:r w:rsidRPr="00CC392D">
        <w:rPr>
          <w:i/>
          <w:iCs/>
          <w:lang w:val="en-GB"/>
        </w:rPr>
        <w:t>Gmap</w:t>
      </w:r>
      <w:proofErr w:type="spellEnd"/>
      <w:r w:rsidRPr="00CC392D">
        <w:rPr>
          <w:i/>
          <w:iCs/>
          <w:lang w:val="en-GB"/>
        </w:rPr>
        <w:t>-based pyramids</w:t>
      </w:r>
      <w:r>
        <w:rPr>
          <w:lang w:val="en-GB"/>
        </w:rPr>
        <w:t>.</w:t>
      </w:r>
    </w:p>
    <w:p w14:paraId="48F495AB" w14:textId="366A5970" w:rsidR="00CC392D" w:rsidRDefault="00CC392D" w:rsidP="00CC392D">
      <w:pPr>
        <w:pStyle w:val="Titolo2"/>
        <w:rPr>
          <w:lang w:val="en-GB"/>
        </w:rPr>
      </w:pPr>
      <w:r>
        <w:rPr>
          <w:lang w:val="en-GB"/>
        </w:rPr>
        <w:t>Slide 2</w:t>
      </w:r>
    </w:p>
    <w:p w14:paraId="28F5E76B" w14:textId="2A4B095C" w:rsidR="00CC392D" w:rsidRDefault="00CC392D" w:rsidP="00CC392D">
      <w:pPr>
        <w:rPr>
          <w:lang w:val="en-GB"/>
        </w:rPr>
      </w:pPr>
      <w:r>
        <w:rPr>
          <w:lang w:val="en-GB"/>
        </w:rPr>
        <w:t xml:space="preserve">You are wondering who I am, so, I am Carmine Napolano, I am 23 and I am studying computer science at the University of Salerno. I am here </w:t>
      </w:r>
      <w:proofErr w:type="gramStart"/>
      <w:r>
        <w:rPr>
          <w:lang w:val="en-GB"/>
        </w:rPr>
        <w:t>in order to</w:t>
      </w:r>
      <w:proofErr w:type="gramEnd"/>
      <w:r>
        <w:rPr>
          <w:lang w:val="en-GB"/>
        </w:rPr>
        <w:t xml:space="preserve"> work on my master thesis at the PRIP lab. Moreover, you can find my e-mail contact on this slide.</w:t>
      </w:r>
    </w:p>
    <w:p w14:paraId="1BB2D5AE" w14:textId="0FD3C0B4" w:rsidR="00CC392D" w:rsidRDefault="00CC392D" w:rsidP="00CC392D">
      <w:pPr>
        <w:pStyle w:val="Titolo2"/>
        <w:rPr>
          <w:lang w:val="en-GB"/>
        </w:rPr>
      </w:pPr>
      <w:r>
        <w:rPr>
          <w:lang w:val="en-GB"/>
        </w:rPr>
        <w:t>Slide 3</w:t>
      </w:r>
    </w:p>
    <w:p w14:paraId="49946F90" w14:textId="3D0ABD58" w:rsidR="00CC392D" w:rsidRDefault="00CC392D" w:rsidP="00CC392D">
      <w:pPr>
        <w:rPr>
          <w:lang w:val="en-GB"/>
        </w:rPr>
      </w:pPr>
      <w:r>
        <w:rPr>
          <w:lang w:val="en-GB"/>
        </w:rPr>
        <w:t xml:space="preserve">So, </w:t>
      </w:r>
      <w:proofErr w:type="gramStart"/>
      <w:r>
        <w:rPr>
          <w:lang w:val="en-GB"/>
        </w:rPr>
        <w:t>in order to</w:t>
      </w:r>
      <w:proofErr w:type="gramEnd"/>
      <w:r>
        <w:rPr>
          <w:lang w:val="en-GB"/>
        </w:rPr>
        <w:t xml:space="preserve"> better understand the topic, I have prepared a brief overview of the G-map, just the notions.</w:t>
      </w:r>
    </w:p>
    <w:p w14:paraId="5D262EC3" w14:textId="2B62F825" w:rsidR="00CC392D" w:rsidRDefault="00CC392D" w:rsidP="00CC392D">
      <w:pPr>
        <w:pStyle w:val="Titolo2"/>
        <w:rPr>
          <w:lang w:val="en-GB"/>
        </w:rPr>
      </w:pPr>
      <w:r>
        <w:rPr>
          <w:lang w:val="en-GB"/>
        </w:rPr>
        <w:t>Slide 4</w:t>
      </w:r>
    </w:p>
    <w:p w14:paraId="0ED66B4D" w14:textId="0F261840" w:rsidR="00CC392D" w:rsidRDefault="00CC392D" w:rsidP="00CC392D">
      <w:pPr>
        <w:rPr>
          <w:lang w:val="en-GB"/>
        </w:rPr>
      </w:pPr>
      <w:r>
        <w:rPr>
          <w:lang w:val="en-GB"/>
        </w:rPr>
        <w:t>Basically, an n-</w:t>
      </w:r>
      <w:proofErr w:type="spellStart"/>
      <w:r>
        <w:rPr>
          <w:lang w:val="en-GB"/>
        </w:rPr>
        <w:t>Gmap</w:t>
      </w:r>
      <w:proofErr w:type="spellEnd"/>
      <w:r>
        <w:rPr>
          <w:lang w:val="en-GB"/>
        </w:rPr>
        <w:t xml:space="preserve"> is a combinatorial data structure allowing to describe n-dimensional orientable/</w:t>
      </w:r>
      <w:proofErr w:type="spellStart"/>
      <w:r>
        <w:rPr>
          <w:lang w:val="en-GB"/>
        </w:rPr>
        <w:t>nonorientable</w:t>
      </w:r>
      <w:proofErr w:type="spellEnd"/>
      <w:r>
        <w:rPr>
          <w:lang w:val="en-GB"/>
        </w:rPr>
        <w:t xml:space="preserve"> quasi-manifold with or without boundary and is defined by a set of darts, that </w:t>
      </w:r>
      <w:r w:rsidR="00E72FBF">
        <w:rPr>
          <w:lang w:val="en-GB"/>
        </w:rPr>
        <w:t>is</w:t>
      </w:r>
      <w:r>
        <w:rPr>
          <w:lang w:val="en-GB"/>
        </w:rPr>
        <w:t xml:space="preserve"> the basic element, and a set of involutions, that relate the darts to each other.</w:t>
      </w:r>
    </w:p>
    <w:p w14:paraId="0E91CCAF" w14:textId="59AD8606" w:rsidR="00CC392D" w:rsidRDefault="00CC392D" w:rsidP="00CC392D">
      <w:pPr>
        <w:rPr>
          <w:lang w:val="en-GB"/>
        </w:rPr>
      </w:pPr>
      <w:r>
        <w:rPr>
          <w:lang w:val="en-GB"/>
        </w:rPr>
        <w:t>On the left, we can see three examples of n-</w:t>
      </w:r>
      <w:proofErr w:type="spellStart"/>
      <w:r>
        <w:rPr>
          <w:lang w:val="en-GB"/>
        </w:rPr>
        <w:t>Gmap</w:t>
      </w:r>
      <w:proofErr w:type="spellEnd"/>
      <w:r>
        <w:rPr>
          <w:lang w:val="en-GB"/>
        </w:rPr>
        <w:t xml:space="preserve">. </w:t>
      </w:r>
      <w:proofErr w:type="gramStart"/>
      <w:r>
        <w:rPr>
          <w:lang w:val="en-GB"/>
        </w:rPr>
        <w:t>In particular, a</w:t>
      </w:r>
      <w:proofErr w:type="gramEnd"/>
      <w:r>
        <w:rPr>
          <w:lang w:val="en-GB"/>
        </w:rPr>
        <w:t xml:space="preserve"> 1-Gmap where we can identify vertices and edges; a 2-Gmap where we can identify vertices, edges and faces; eventually we have a 3-Gmap where we can identify vertices, edges, faces and volumes.</w:t>
      </w:r>
    </w:p>
    <w:p w14:paraId="70FB6EEA" w14:textId="72585902" w:rsidR="00CC392D" w:rsidRDefault="00CC392D" w:rsidP="00CC392D">
      <w:pPr>
        <w:pStyle w:val="Titolo2"/>
        <w:rPr>
          <w:lang w:val="en-GB"/>
        </w:rPr>
      </w:pPr>
      <w:r>
        <w:rPr>
          <w:lang w:val="en-GB"/>
        </w:rPr>
        <w:t>Slide 5</w:t>
      </w:r>
    </w:p>
    <w:p w14:paraId="425B99C3" w14:textId="15A63D4F" w:rsidR="00CC392D" w:rsidRDefault="00CC392D" w:rsidP="00CC392D">
      <w:pPr>
        <w:rPr>
          <w:lang w:val="en-GB"/>
        </w:rPr>
      </w:pPr>
      <w:r>
        <w:rPr>
          <w:lang w:val="en-GB"/>
        </w:rPr>
        <w:t>Ok, now I can show you which are the problems.</w:t>
      </w:r>
    </w:p>
    <w:p w14:paraId="258ABBCB" w14:textId="14637B01" w:rsidR="00CC392D" w:rsidRDefault="00CC392D" w:rsidP="00CC392D">
      <w:pPr>
        <w:pStyle w:val="Titolo2"/>
        <w:rPr>
          <w:lang w:val="en-GB"/>
        </w:rPr>
      </w:pPr>
      <w:r>
        <w:rPr>
          <w:lang w:val="en-GB"/>
        </w:rPr>
        <w:t>Slide 6</w:t>
      </w:r>
    </w:p>
    <w:p w14:paraId="47728757" w14:textId="3800B36B" w:rsidR="00CC392D" w:rsidRDefault="00CC392D" w:rsidP="00CC392D">
      <w:pPr>
        <w:rPr>
          <w:lang w:val="en-GB"/>
        </w:rPr>
      </w:pPr>
      <w:r>
        <w:rPr>
          <w:lang w:val="en-GB"/>
        </w:rPr>
        <w:t xml:space="preserve">I have put on this slide an example that </w:t>
      </w:r>
      <w:proofErr w:type="gramStart"/>
      <w:r>
        <w:rPr>
          <w:lang w:val="en-GB"/>
        </w:rPr>
        <w:t>professor</w:t>
      </w:r>
      <w:proofErr w:type="gramEnd"/>
      <w:r>
        <w:rPr>
          <w:lang w:val="en-GB"/>
        </w:rPr>
        <w:t xml:space="preserve"> Jiri has shown us the last time to better understand it.</w:t>
      </w:r>
    </w:p>
    <w:p w14:paraId="0DEFE225" w14:textId="43923649" w:rsidR="00CC392D" w:rsidRDefault="00CC392D" w:rsidP="00CC392D">
      <w:pPr>
        <w:rPr>
          <w:lang w:val="en-GB"/>
        </w:rPr>
      </w:pPr>
      <w:r>
        <w:rPr>
          <w:lang w:val="en-GB"/>
        </w:rPr>
        <w:t xml:space="preserve">If we consider a level-0 of a 3-Gmap that has dimensions like 1000x1000x1000 voxels, we </w:t>
      </w:r>
      <w:proofErr w:type="gramStart"/>
      <w:r>
        <w:rPr>
          <w:lang w:val="en-GB"/>
        </w:rPr>
        <w:t>have to</w:t>
      </w:r>
      <w:proofErr w:type="gramEnd"/>
      <w:r>
        <w:rPr>
          <w:lang w:val="en-GB"/>
        </w:rPr>
        <w:t xml:space="preserve"> memorize about 1.6 TB, only for the level-0, I want to mark this concept.</w:t>
      </w:r>
    </w:p>
    <w:p w14:paraId="5B39722C" w14:textId="18EC2F44" w:rsidR="00CC392D" w:rsidRDefault="00CC392D" w:rsidP="00CC392D">
      <w:pPr>
        <w:pStyle w:val="Titolo2"/>
        <w:rPr>
          <w:lang w:val="en-GB"/>
        </w:rPr>
      </w:pPr>
      <w:r>
        <w:rPr>
          <w:lang w:val="en-GB"/>
        </w:rPr>
        <w:t>Slide 7</w:t>
      </w:r>
    </w:p>
    <w:p w14:paraId="37DDF65B" w14:textId="1C246688" w:rsidR="00CC392D" w:rsidRDefault="00CC392D" w:rsidP="00CC392D">
      <w:pPr>
        <w:rPr>
          <w:lang w:val="en-GB"/>
        </w:rPr>
      </w:pPr>
      <w:r>
        <w:rPr>
          <w:lang w:val="en-GB"/>
        </w:rPr>
        <w:t>So, the next step is not to store the information about the level-0 because the involutions are implicitly, but we’ll have to store the explicit involutions due to contraction and removal operations.</w:t>
      </w:r>
    </w:p>
    <w:p w14:paraId="1A13BA61" w14:textId="5F016D03" w:rsidR="00CC392D" w:rsidRDefault="00CC392D" w:rsidP="00CC392D">
      <w:pPr>
        <w:rPr>
          <w:lang w:val="en-GB"/>
        </w:rPr>
      </w:pPr>
      <w:r>
        <w:rPr>
          <w:lang w:val="en-GB"/>
        </w:rPr>
        <w:t xml:space="preserve">In this way, securely the amount of data that we </w:t>
      </w:r>
      <w:proofErr w:type="gramStart"/>
      <w:r>
        <w:rPr>
          <w:lang w:val="en-GB"/>
        </w:rPr>
        <w:t>have to</w:t>
      </w:r>
      <w:proofErr w:type="gramEnd"/>
      <w:r>
        <w:rPr>
          <w:lang w:val="en-GB"/>
        </w:rPr>
        <w:t xml:space="preserve"> memorize is less than in the previous case.</w:t>
      </w:r>
    </w:p>
    <w:p w14:paraId="54BFE7CD" w14:textId="62D4E1E6" w:rsidR="00CC392D" w:rsidRDefault="00CC392D" w:rsidP="00CC392D">
      <w:pPr>
        <w:pStyle w:val="Titolo2"/>
        <w:rPr>
          <w:lang w:val="en-GB"/>
        </w:rPr>
      </w:pPr>
      <w:r>
        <w:rPr>
          <w:lang w:val="en-GB"/>
        </w:rPr>
        <w:t>Slide 8</w:t>
      </w:r>
    </w:p>
    <w:p w14:paraId="762D0BBD" w14:textId="5A24EB2B" w:rsidR="00CC392D" w:rsidRDefault="00CC392D" w:rsidP="00CC392D">
      <w:pPr>
        <w:rPr>
          <w:lang w:val="en-GB"/>
        </w:rPr>
      </w:pPr>
      <w:r w:rsidRPr="00CC392D">
        <w:rPr>
          <w:lang w:val="en-GB"/>
        </w:rPr>
        <w:t>The straightforward</w:t>
      </w:r>
      <w:r>
        <w:rPr>
          <w:lang w:val="en-GB"/>
        </w:rPr>
        <w:t>(easy)</w:t>
      </w:r>
      <w:r w:rsidRPr="00CC392D">
        <w:rPr>
          <w:lang w:val="en-GB"/>
        </w:rPr>
        <w:t xml:space="preserve"> way to implement involutions is an array storing for each dart its involution-counterparts. </w:t>
      </w:r>
      <w:r>
        <w:rPr>
          <w:lang w:val="en-GB"/>
        </w:rPr>
        <w:t>Basically, the LUTs in the slide are graphic examples of that.</w:t>
      </w:r>
    </w:p>
    <w:p w14:paraId="555EAC7B" w14:textId="08362F56" w:rsidR="00CC392D" w:rsidRDefault="00CC392D" w:rsidP="00CC392D">
      <w:pPr>
        <w:rPr>
          <w:lang w:val="en-GB"/>
        </w:rPr>
      </w:pPr>
      <w:r>
        <w:rPr>
          <w:lang w:val="en-GB"/>
        </w:rPr>
        <w:t xml:space="preserve">But, as I said previously, we do not need to memorize the information about </w:t>
      </w:r>
      <w:proofErr w:type="gramStart"/>
      <w:r>
        <w:rPr>
          <w:lang w:val="en-GB"/>
        </w:rPr>
        <w:t>level-0</w:t>
      </w:r>
      <w:proofErr w:type="gramEnd"/>
      <w:r>
        <w:rPr>
          <w:lang w:val="en-GB"/>
        </w:rPr>
        <w:t>, and it is prohibitive for huge maps.</w:t>
      </w:r>
    </w:p>
    <w:p w14:paraId="21C2A766" w14:textId="62413BEB" w:rsidR="00CC392D" w:rsidRDefault="00CC392D" w:rsidP="00CC392D">
      <w:pPr>
        <w:pStyle w:val="Titolo2"/>
        <w:rPr>
          <w:lang w:val="en-GB"/>
        </w:rPr>
      </w:pPr>
      <w:r>
        <w:rPr>
          <w:lang w:val="en-GB"/>
        </w:rPr>
        <w:t>Slide 9</w:t>
      </w:r>
    </w:p>
    <w:p w14:paraId="7BA4A153" w14:textId="362FDDDC" w:rsidR="00CC392D" w:rsidRDefault="00CC392D" w:rsidP="00CC392D">
      <w:pPr>
        <w:rPr>
          <w:lang w:val="en-GB"/>
        </w:rPr>
      </w:pPr>
      <w:r>
        <w:rPr>
          <w:lang w:val="en-GB"/>
        </w:rPr>
        <w:t>Now let see the goal that I’ll have to reach.</w:t>
      </w:r>
    </w:p>
    <w:p w14:paraId="655F1A62" w14:textId="15C82F84" w:rsidR="00CC392D" w:rsidRDefault="00CC392D" w:rsidP="00CC392D">
      <w:pPr>
        <w:pStyle w:val="Titolo2"/>
        <w:rPr>
          <w:lang w:val="en-GB"/>
        </w:rPr>
      </w:pPr>
      <w:r>
        <w:rPr>
          <w:lang w:val="en-GB"/>
        </w:rPr>
        <w:t>Slide 10</w:t>
      </w:r>
    </w:p>
    <w:p w14:paraId="3BD3A0C9" w14:textId="25369BCD" w:rsidR="00CC392D" w:rsidRDefault="00CC392D" w:rsidP="00CC392D">
      <w:pPr>
        <w:rPr>
          <w:lang w:val="en-GB"/>
        </w:rPr>
      </w:pPr>
      <w:r>
        <w:rPr>
          <w:lang w:val="en-GB"/>
        </w:rPr>
        <w:t xml:space="preserve">This is the implementation of a data structure to store and process a huge </w:t>
      </w:r>
      <w:proofErr w:type="gramStart"/>
      <w:r>
        <w:rPr>
          <w:lang w:val="en-GB"/>
        </w:rPr>
        <w:t>amount</w:t>
      </w:r>
      <w:proofErr w:type="gramEnd"/>
      <w:r>
        <w:rPr>
          <w:lang w:val="en-GB"/>
        </w:rPr>
        <w:t xml:space="preserve"> of darts, also with the help of the Vienna Scientific Cluster.</w:t>
      </w:r>
    </w:p>
    <w:p w14:paraId="6144F3ED" w14:textId="732D97B4" w:rsidR="00CC392D" w:rsidRDefault="00CC392D" w:rsidP="00CC392D">
      <w:pPr>
        <w:pStyle w:val="Titolo2"/>
        <w:rPr>
          <w:lang w:val="en-GB"/>
        </w:rPr>
      </w:pPr>
      <w:r>
        <w:rPr>
          <w:lang w:val="en-GB"/>
        </w:rPr>
        <w:lastRenderedPageBreak/>
        <w:t>Slide 11</w:t>
      </w:r>
    </w:p>
    <w:p w14:paraId="3721C2B0" w14:textId="7F694CD1" w:rsidR="00CC392D" w:rsidRDefault="00CC392D" w:rsidP="00CC392D">
      <w:pPr>
        <w:rPr>
          <w:lang w:val="en-GB"/>
        </w:rPr>
      </w:pPr>
      <w:r>
        <w:rPr>
          <w:lang w:val="en-GB"/>
        </w:rPr>
        <w:t xml:space="preserve">At first, analysis of the state of the art and the work done of the PRIP lab. After this, I’ll analyse the available data structures and eventually I’ll implement a script with the CGAL library. For future work I think is important to study the Morton code and check if it is useful for encoding </w:t>
      </w:r>
      <w:proofErr w:type="spellStart"/>
      <w:r>
        <w:rPr>
          <w:lang w:val="en-GB"/>
        </w:rPr>
        <w:t>Gmap</w:t>
      </w:r>
      <w:proofErr w:type="spellEnd"/>
      <w:r>
        <w:rPr>
          <w:lang w:val="en-GB"/>
        </w:rPr>
        <w:t>.</w:t>
      </w:r>
    </w:p>
    <w:p w14:paraId="05B4E60A" w14:textId="0FEC1F2F" w:rsidR="00CC392D" w:rsidRDefault="00CC392D" w:rsidP="00CC392D">
      <w:pPr>
        <w:pStyle w:val="Titolo2"/>
        <w:rPr>
          <w:lang w:val="en-GB"/>
        </w:rPr>
      </w:pPr>
      <w:r>
        <w:rPr>
          <w:lang w:val="en-GB"/>
        </w:rPr>
        <w:t>Slide 12</w:t>
      </w:r>
    </w:p>
    <w:p w14:paraId="70750B96" w14:textId="0503355D" w:rsidR="00CC392D" w:rsidRDefault="00CC392D" w:rsidP="00CC392D">
      <w:pPr>
        <w:rPr>
          <w:lang w:val="en-GB"/>
        </w:rPr>
      </w:pPr>
      <w:r>
        <w:rPr>
          <w:lang w:val="en-GB"/>
        </w:rPr>
        <w:t>This is my work schedule. I am thinking of proceeding as follow.</w:t>
      </w:r>
    </w:p>
    <w:p w14:paraId="6722EF20" w14:textId="7D4F6252" w:rsidR="00CC392D" w:rsidRDefault="00CC392D" w:rsidP="00CC392D">
      <w:pPr>
        <w:pStyle w:val="Titolo2"/>
        <w:rPr>
          <w:lang w:val="en-GB"/>
        </w:rPr>
      </w:pPr>
      <w:r>
        <w:rPr>
          <w:lang w:val="en-GB"/>
        </w:rPr>
        <w:t>Slide 13</w:t>
      </w:r>
    </w:p>
    <w:p w14:paraId="697BED35" w14:textId="6FBDCEC6" w:rsidR="00551C20" w:rsidRDefault="00CC392D" w:rsidP="00CC392D">
      <w:pPr>
        <w:rPr>
          <w:lang w:val="en-GB"/>
        </w:rPr>
      </w:pPr>
      <w:r>
        <w:rPr>
          <w:lang w:val="en-GB"/>
        </w:rPr>
        <w:t xml:space="preserve">Thank you for your attention and time! Any questions? </w:t>
      </w:r>
      <w:r w:rsidR="00353307">
        <w:rPr>
          <w:lang w:val="en-GB"/>
        </w:rPr>
        <w:t>Advice</w:t>
      </w:r>
      <w:r>
        <w:rPr>
          <w:lang w:val="en-GB"/>
        </w:rPr>
        <w:t>?</w:t>
      </w:r>
    </w:p>
    <w:p w14:paraId="5FB282CE" w14:textId="77777777" w:rsidR="00551C20" w:rsidRDefault="00551C20">
      <w:pPr>
        <w:rPr>
          <w:lang w:val="en-GB"/>
        </w:rPr>
      </w:pPr>
      <w:r>
        <w:rPr>
          <w:lang w:val="en-GB"/>
        </w:rPr>
        <w:br w:type="page"/>
      </w:r>
    </w:p>
    <w:p w14:paraId="1D12A7D8" w14:textId="2DE3C0A4" w:rsidR="00CC392D" w:rsidRDefault="00551C20" w:rsidP="00551C20">
      <w:pPr>
        <w:pStyle w:val="Titolo2"/>
        <w:rPr>
          <w:lang w:val="en-GB"/>
        </w:rPr>
      </w:pPr>
      <w:r>
        <w:rPr>
          <w:lang w:val="en-GB"/>
        </w:rPr>
        <w:lastRenderedPageBreak/>
        <w:t>Note</w:t>
      </w:r>
    </w:p>
    <w:p w14:paraId="15621EF5" w14:textId="7DD7819E" w:rsidR="00551C20" w:rsidRDefault="00551C20" w:rsidP="00551C20">
      <w:pPr>
        <w:pStyle w:val="Paragrafoelenco"/>
        <w:numPr>
          <w:ilvl w:val="0"/>
          <w:numId w:val="4"/>
        </w:numPr>
        <w:rPr>
          <w:lang w:val="en-GB"/>
        </w:rPr>
      </w:pPr>
      <w:r w:rsidRPr="00551C20">
        <w:rPr>
          <w:lang w:val="en-GB"/>
        </w:rPr>
        <w:t xml:space="preserve">CGAL is </w:t>
      </w:r>
      <w:r w:rsidR="00E72FBF">
        <w:rPr>
          <w:lang w:val="en-GB"/>
        </w:rPr>
        <w:t>not easy</w:t>
      </w:r>
      <w:r w:rsidRPr="00551C20">
        <w:rPr>
          <w:lang w:val="en-GB"/>
        </w:rPr>
        <w:t xml:space="preserve"> to implement</w:t>
      </w:r>
    </w:p>
    <w:p w14:paraId="4A7FBB64" w14:textId="3B3D29CC" w:rsidR="008D7EC6" w:rsidRDefault="008D7EC6" w:rsidP="008D7EC6">
      <w:pPr>
        <w:pStyle w:val="Paragrafoelenco"/>
        <w:numPr>
          <w:ilvl w:val="1"/>
          <w:numId w:val="4"/>
        </w:numPr>
        <w:rPr>
          <w:lang w:val="en-GB"/>
        </w:rPr>
      </w:pPr>
      <w:r>
        <w:rPr>
          <w:lang w:val="en-GB"/>
        </w:rPr>
        <w:t>I won’t convert the</w:t>
      </w:r>
      <w:r w:rsidR="00326C02">
        <w:rPr>
          <w:lang w:val="en-GB"/>
        </w:rPr>
        <w:t xml:space="preserve"> whole</w:t>
      </w:r>
      <w:r>
        <w:rPr>
          <w:lang w:val="en-GB"/>
        </w:rPr>
        <w:t xml:space="preserve"> python script </w:t>
      </w:r>
      <w:r w:rsidR="00326C02">
        <w:rPr>
          <w:lang w:val="en-GB"/>
        </w:rPr>
        <w:t>to</w:t>
      </w:r>
      <w:r>
        <w:rPr>
          <w:lang w:val="en-GB"/>
        </w:rPr>
        <w:t xml:space="preserve"> C++ (that is impossibl</w:t>
      </w:r>
      <w:r w:rsidR="00326C02">
        <w:rPr>
          <w:lang w:val="en-GB"/>
        </w:rPr>
        <w:t>e, I don’t have enough time</w:t>
      </w:r>
      <w:r>
        <w:rPr>
          <w:lang w:val="en-GB"/>
        </w:rPr>
        <w:t xml:space="preserve">), but I will use the C++ script as </w:t>
      </w:r>
      <w:r w:rsidR="00326C02">
        <w:rPr>
          <w:lang w:val="en-GB"/>
        </w:rPr>
        <w:t xml:space="preserve">an </w:t>
      </w:r>
      <w:r>
        <w:rPr>
          <w:lang w:val="en-GB"/>
        </w:rPr>
        <w:t>interface of the python one.</w:t>
      </w:r>
    </w:p>
    <w:p w14:paraId="533E74AC" w14:textId="1BA23691" w:rsidR="00551C20" w:rsidRDefault="00551C20" w:rsidP="00551C20">
      <w:pPr>
        <w:pStyle w:val="Paragrafoelenco"/>
        <w:numPr>
          <w:ilvl w:val="0"/>
          <w:numId w:val="4"/>
        </w:numPr>
        <w:rPr>
          <w:lang w:val="en-GB"/>
        </w:rPr>
      </w:pPr>
      <w:r>
        <w:rPr>
          <w:lang w:val="en-GB"/>
        </w:rPr>
        <w:t>Analysis of the work at the start of the project (better clarify)</w:t>
      </w:r>
    </w:p>
    <w:p w14:paraId="39140748" w14:textId="2566E463" w:rsidR="00551C20" w:rsidRDefault="00551C20" w:rsidP="00551C20">
      <w:pPr>
        <w:pStyle w:val="Paragrafoelenco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Analysis of the intermediated results to understand if I am walking on the right way or </w:t>
      </w:r>
      <w:proofErr w:type="gramStart"/>
      <w:r>
        <w:rPr>
          <w:lang w:val="en-GB"/>
        </w:rPr>
        <w:t>I have</w:t>
      </w:r>
      <w:proofErr w:type="gramEnd"/>
      <w:r>
        <w:rPr>
          <w:lang w:val="en-GB"/>
        </w:rPr>
        <w:t xml:space="preserve"> to choose another way</w:t>
      </w:r>
    </w:p>
    <w:p w14:paraId="7CB5E10A" w14:textId="63E8380F" w:rsidR="00551C20" w:rsidRDefault="00551C20" w:rsidP="00551C20">
      <w:pPr>
        <w:pStyle w:val="Paragrafoelenco"/>
        <w:numPr>
          <w:ilvl w:val="0"/>
          <w:numId w:val="4"/>
        </w:numPr>
        <w:rPr>
          <w:lang w:val="en-GB"/>
        </w:rPr>
      </w:pPr>
      <w:r>
        <w:rPr>
          <w:lang w:val="en-GB"/>
        </w:rPr>
        <w:t>Not only implementation</w:t>
      </w:r>
    </w:p>
    <w:p w14:paraId="5EBB801F" w14:textId="110CCFF1" w:rsidR="00263CCA" w:rsidRDefault="00263CCA" w:rsidP="00551C20">
      <w:pPr>
        <w:pStyle w:val="Paragrafoelenco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Morton code is good for 2D-3D and maybe for the </w:t>
      </w:r>
      <w:r w:rsidR="00F568AD">
        <w:rPr>
          <w:lang w:val="en-GB"/>
        </w:rPr>
        <w:t>4D but</w:t>
      </w:r>
      <w:r>
        <w:rPr>
          <w:lang w:val="en-GB"/>
        </w:rPr>
        <w:t xml:space="preserve"> is not applicable for the next higher dimensions.</w:t>
      </w:r>
    </w:p>
    <w:p w14:paraId="3391F9FD" w14:textId="4DEE80BC" w:rsidR="00E72FBF" w:rsidRDefault="00E72FBF" w:rsidP="00E72FBF">
      <w:pPr>
        <w:pStyle w:val="Paragrafoelenco"/>
        <w:numPr>
          <w:ilvl w:val="1"/>
          <w:numId w:val="4"/>
        </w:numPr>
        <w:rPr>
          <w:lang w:val="en-GB"/>
        </w:rPr>
      </w:pPr>
      <w:r>
        <w:rPr>
          <w:lang w:val="en-GB"/>
        </w:rPr>
        <w:t>Maybe I don’t need to study and spend time with the Morton code</w:t>
      </w:r>
    </w:p>
    <w:p w14:paraId="16E338BF" w14:textId="467118BE" w:rsidR="002C7B77" w:rsidRDefault="002C7B77" w:rsidP="00551C20">
      <w:pPr>
        <w:pStyle w:val="Paragrafoelenco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The challenge can be how I </w:t>
      </w:r>
      <w:proofErr w:type="gramStart"/>
      <w:r>
        <w:rPr>
          <w:lang w:val="en-GB"/>
        </w:rPr>
        <w:t>have to</w:t>
      </w:r>
      <w:proofErr w:type="gramEnd"/>
      <w:r>
        <w:rPr>
          <w:lang w:val="en-GB"/>
        </w:rPr>
        <w:t xml:space="preserve"> choose the edge to removal/contract for having at the next level still implicitly involutions.</w:t>
      </w:r>
    </w:p>
    <w:p w14:paraId="7BCF16D9" w14:textId="5CC02FF0" w:rsidR="00326C02" w:rsidRDefault="00326C02" w:rsidP="00326C02">
      <w:pPr>
        <w:pStyle w:val="Paragrafoelenco"/>
        <w:numPr>
          <w:ilvl w:val="1"/>
          <w:numId w:val="4"/>
        </w:numPr>
        <w:rPr>
          <w:lang w:val="en-GB"/>
        </w:rPr>
      </w:pPr>
      <w:r>
        <w:rPr>
          <w:lang w:val="en-GB"/>
        </w:rPr>
        <w:t>Find a way to do that, also with a small example (-&gt; image of small resolution)</w:t>
      </w:r>
    </w:p>
    <w:p w14:paraId="6E6BAC00" w14:textId="7C744259" w:rsidR="002C7B77" w:rsidRDefault="002C7B77" w:rsidP="00551C20">
      <w:pPr>
        <w:pStyle w:val="Paragrafoelenco"/>
        <w:numPr>
          <w:ilvl w:val="0"/>
          <w:numId w:val="4"/>
        </w:numPr>
        <w:rPr>
          <w:lang w:val="en-GB"/>
        </w:rPr>
      </w:pPr>
      <w:r>
        <w:rPr>
          <w:lang w:val="en-GB"/>
        </w:rPr>
        <w:t>Have some tests to check if I can obtain the expected results.</w:t>
      </w:r>
    </w:p>
    <w:p w14:paraId="1322467F" w14:textId="4CFA02B9" w:rsidR="004A037F" w:rsidRDefault="004A037F" w:rsidP="00551C20">
      <w:pPr>
        <w:pStyle w:val="Paragrafoelenco"/>
        <w:numPr>
          <w:ilvl w:val="0"/>
          <w:numId w:val="4"/>
        </w:numPr>
        <w:rPr>
          <w:lang w:val="en-GB"/>
        </w:rPr>
      </w:pPr>
      <w:r>
        <w:rPr>
          <w:lang w:val="en-GB"/>
        </w:rPr>
        <w:t>Ask Majid if he knows a way to make involutions implicitly also the other levels of the pyramids. So, in that way, I can reduce the volume of data to store in memory. The questions are:</w:t>
      </w:r>
    </w:p>
    <w:p w14:paraId="16D0AD03" w14:textId="3152EF09" w:rsidR="004A037F" w:rsidRDefault="004A037F" w:rsidP="004A037F">
      <w:pPr>
        <w:pStyle w:val="Paragrafoelenco"/>
        <w:numPr>
          <w:ilvl w:val="1"/>
          <w:numId w:val="4"/>
        </w:numPr>
        <w:rPr>
          <w:lang w:val="en-GB"/>
        </w:rPr>
      </w:pPr>
      <w:r>
        <w:rPr>
          <w:lang w:val="en-GB"/>
        </w:rPr>
        <w:t>What is the memory occupied? Is it convenient for the scope?</w:t>
      </w:r>
    </w:p>
    <w:p w14:paraId="44964357" w14:textId="04EBE278" w:rsidR="004A037F" w:rsidRDefault="004A037F" w:rsidP="004A037F">
      <w:pPr>
        <w:pStyle w:val="Paragrafoelenco"/>
        <w:numPr>
          <w:ilvl w:val="1"/>
          <w:numId w:val="4"/>
        </w:numPr>
        <w:rPr>
          <w:lang w:val="en-GB"/>
        </w:rPr>
      </w:pPr>
      <w:r>
        <w:rPr>
          <w:lang w:val="en-GB"/>
        </w:rPr>
        <w:t>Or is it convenient to store only the upper level of the pyramid? But I don’t think this solution is valid because, if I have understood correctly, I will have to store the involutions that link darts through the levels.</w:t>
      </w:r>
    </w:p>
    <w:p w14:paraId="2D68908C" w14:textId="159CE81A" w:rsidR="00E72FBF" w:rsidRPr="00E72FBF" w:rsidRDefault="00E72FBF" w:rsidP="00E72FBF">
      <w:pPr>
        <w:ind w:left="360"/>
        <w:rPr>
          <w:lang w:val="en-GB"/>
        </w:rPr>
      </w:pPr>
    </w:p>
    <w:p w14:paraId="6E08940A" w14:textId="77777777" w:rsidR="00551C20" w:rsidRPr="00551C20" w:rsidRDefault="00551C20" w:rsidP="00551C20">
      <w:pPr>
        <w:rPr>
          <w:lang w:val="en-GB"/>
        </w:rPr>
      </w:pPr>
    </w:p>
    <w:p w14:paraId="137072A5" w14:textId="77777777" w:rsidR="00CC392D" w:rsidRPr="00CC392D" w:rsidRDefault="00CC392D" w:rsidP="00CC392D">
      <w:pPr>
        <w:rPr>
          <w:lang w:val="en-GB"/>
        </w:rPr>
      </w:pPr>
    </w:p>
    <w:p w14:paraId="21BE7A64" w14:textId="77777777" w:rsidR="00CC392D" w:rsidRPr="00CC392D" w:rsidRDefault="00CC392D" w:rsidP="00CC392D">
      <w:pPr>
        <w:rPr>
          <w:lang w:val="en-GB"/>
        </w:rPr>
      </w:pPr>
    </w:p>
    <w:p w14:paraId="1BEB2B8B" w14:textId="77777777" w:rsidR="00CC392D" w:rsidRPr="00CC392D" w:rsidRDefault="00CC392D" w:rsidP="00CC392D">
      <w:pPr>
        <w:rPr>
          <w:lang w:val="en-GB"/>
        </w:rPr>
      </w:pPr>
    </w:p>
    <w:sectPr w:rsidR="00CC392D" w:rsidRPr="00CC392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45B22"/>
    <w:multiLevelType w:val="hybridMultilevel"/>
    <w:tmpl w:val="C7E67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374998"/>
    <w:multiLevelType w:val="hybridMultilevel"/>
    <w:tmpl w:val="2B6636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396E36"/>
    <w:multiLevelType w:val="hybridMultilevel"/>
    <w:tmpl w:val="CE88B5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BF0433"/>
    <w:multiLevelType w:val="hybridMultilevel"/>
    <w:tmpl w:val="A58C6E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zMDcxsjQzN7AwMzdR0lEKTi0uzszPAykwqQUA4TYyqiwAAAA="/>
  </w:docVars>
  <w:rsids>
    <w:rsidRoot w:val="00E72DE3"/>
    <w:rsid w:val="00006F11"/>
    <w:rsid w:val="000218AA"/>
    <w:rsid w:val="00062862"/>
    <w:rsid w:val="0009271B"/>
    <w:rsid w:val="000D676F"/>
    <w:rsid w:val="00156454"/>
    <w:rsid w:val="00161EAE"/>
    <w:rsid w:val="00263CCA"/>
    <w:rsid w:val="00290B72"/>
    <w:rsid w:val="002C7B77"/>
    <w:rsid w:val="00306DDB"/>
    <w:rsid w:val="00326C02"/>
    <w:rsid w:val="00353307"/>
    <w:rsid w:val="00366178"/>
    <w:rsid w:val="003D6248"/>
    <w:rsid w:val="00440542"/>
    <w:rsid w:val="00450DAF"/>
    <w:rsid w:val="004A037F"/>
    <w:rsid w:val="004D746A"/>
    <w:rsid w:val="00547AB0"/>
    <w:rsid w:val="00551C20"/>
    <w:rsid w:val="005811DD"/>
    <w:rsid w:val="00594DE6"/>
    <w:rsid w:val="006D3E6B"/>
    <w:rsid w:val="006E0AF1"/>
    <w:rsid w:val="007A2CCD"/>
    <w:rsid w:val="007E4794"/>
    <w:rsid w:val="007E64FD"/>
    <w:rsid w:val="008B5984"/>
    <w:rsid w:val="008C55F4"/>
    <w:rsid w:val="008D7EC6"/>
    <w:rsid w:val="00920F90"/>
    <w:rsid w:val="009F2D7A"/>
    <w:rsid w:val="009F64CB"/>
    <w:rsid w:val="00B37847"/>
    <w:rsid w:val="00B474E8"/>
    <w:rsid w:val="00B53DD5"/>
    <w:rsid w:val="00BD342A"/>
    <w:rsid w:val="00BE25A3"/>
    <w:rsid w:val="00C21E21"/>
    <w:rsid w:val="00CC392D"/>
    <w:rsid w:val="00E01D97"/>
    <w:rsid w:val="00E72DE3"/>
    <w:rsid w:val="00E72FBF"/>
    <w:rsid w:val="00E93EFE"/>
    <w:rsid w:val="00EB6F0E"/>
    <w:rsid w:val="00F568AD"/>
    <w:rsid w:val="00F674C4"/>
    <w:rsid w:val="00F716FA"/>
    <w:rsid w:val="00F73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78843"/>
  <w15:chartTrackingRefBased/>
  <w15:docId w15:val="{D3C639C2-3943-42A6-943A-79EB24E55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6D3E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6D3E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E93E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6D3E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D3E6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aragrafoelenco">
    <w:name w:val="List Paragraph"/>
    <w:basedOn w:val="Normale"/>
    <w:uiPriority w:val="34"/>
    <w:qFormat/>
    <w:rsid w:val="00EB6F0E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semiHidden/>
    <w:unhideWhenUsed/>
    <w:rsid w:val="00EB6F0E"/>
    <w:rPr>
      <w:color w:val="0000FF"/>
      <w:u w:val="single"/>
    </w:rPr>
  </w:style>
  <w:style w:type="character" w:customStyle="1" w:styleId="Titolo3Carattere">
    <w:name w:val="Titolo 3 Carattere"/>
    <w:basedOn w:val="Carpredefinitoparagrafo"/>
    <w:link w:val="Titolo3"/>
    <w:uiPriority w:val="9"/>
    <w:rsid w:val="00E93E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llegamentovisitato">
    <w:name w:val="FollowedHyperlink"/>
    <w:basedOn w:val="Carpredefinitoparagrafo"/>
    <w:uiPriority w:val="99"/>
    <w:semiHidden/>
    <w:unhideWhenUsed/>
    <w:rsid w:val="00306DDB"/>
    <w:rPr>
      <w:color w:val="954F72" w:themeColor="followedHyperlink"/>
      <w:u w:val="single"/>
    </w:rPr>
  </w:style>
  <w:style w:type="table" w:styleId="Grigliatabella">
    <w:name w:val="Table Grid"/>
    <w:basedOn w:val="Tabellanormale"/>
    <w:uiPriority w:val="39"/>
    <w:rsid w:val="00BD34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agriglia5scura-colore5">
    <w:name w:val="Grid Table 5 Dark Accent 5"/>
    <w:basedOn w:val="Tabellanormale"/>
    <w:uiPriority w:val="50"/>
    <w:rsid w:val="00BD342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Tabellagriglia6acolori-colore5">
    <w:name w:val="Grid Table 6 Colorful Accent 5"/>
    <w:basedOn w:val="Tabellanormale"/>
    <w:uiPriority w:val="51"/>
    <w:rsid w:val="00BD342A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072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43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320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1</TotalTime>
  <Pages>1</Pages>
  <Words>906</Words>
  <Characters>5165</Characters>
  <Application>Microsoft Office Word</Application>
  <DocSecurity>0</DocSecurity>
  <Lines>43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INE NAPOLANO</dc:creator>
  <cp:keywords/>
  <dc:description/>
  <cp:lastModifiedBy>CARMINE NAPOLANO</cp:lastModifiedBy>
  <cp:revision>75</cp:revision>
  <dcterms:created xsi:type="dcterms:W3CDTF">2021-09-21T08:43:00Z</dcterms:created>
  <dcterms:modified xsi:type="dcterms:W3CDTF">2021-09-27T10:14:00Z</dcterms:modified>
</cp:coreProperties>
</file>